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0CE712" w14:textId="74E8DC68" w:rsidR="00805CFA" w:rsidRPr="00F529E9" w:rsidRDefault="00805CFA" w:rsidP="00584EBF">
      <w:pPr>
        <w:spacing w:after="0" w:line="240" w:lineRule="auto"/>
        <w:jc w:val="center"/>
        <w:textAlignment w:val="baseline"/>
        <w:rPr>
          <w:rFonts w:ascii="Times New Roman" w:eastAsia="Times New Roman" w:hAnsi="Times New Roman"/>
          <w:sz w:val="18"/>
          <w:szCs w:val="18"/>
          <w:lang w:val="en-NZ" w:eastAsia="en-NZ"/>
        </w:rPr>
      </w:pPr>
    </w:p>
    <w:tbl>
      <w:tblPr>
        <w:tblW w:w="140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15"/>
        <w:gridCol w:w="2816"/>
        <w:gridCol w:w="2815"/>
        <w:gridCol w:w="2815"/>
        <w:gridCol w:w="2815"/>
      </w:tblGrid>
      <w:tr w:rsidR="00805CFA" w:rsidRPr="00F529E9" w14:paraId="0A5B607A" w14:textId="77777777" w:rsidTr="00A307F2">
        <w:trPr>
          <w:trHeight w:val="611"/>
        </w:trPr>
        <w:tc>
          <w:tcPr>
            <w:tcW w:w="563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C095596" w14:textId="17DB3A71" w:rsidR="00805CFA" w:rsidRPr="00F529E9" w:rsidRDefault="00805CFA" w:rsidP="00584EB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F529E9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NZ" w:eastAsia="en-NZ"/>
              </w:rPr>
              <w:t>Deliverable</w:t>
            </w:r>
          </w:p>
        </w:tc>
        <w:tc>
          <w:tcPr>
            <w:tcW w:w="2815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1D25303D" w14:textId="505DAFF5" w:rsidR="00805CFA" w:rsidRPr="00F529E9" w:rsidRDefault="00805CFA" w:rsidP="00324C8D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Resource name</w:t>
            </w:r>
          </w:p>
        </w:tc>
        <w:tc>
          <w:tcPr>
            <w:tcW w:w="2815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36B85859" w14:textId="3534189B" w:rsidR="00805CFA" w:rsidRPr="00F529E9" w:rsidRDefault="00805CFA" w:rsidP="00584EB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Amount of resource required in (hours) or (number of items)</w:t>
            </w:r>
          </w:p>
        </w:tc>
        <w:tc>
          <w:tcPr>
            <w:tcW w:w="2815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59220D0C" w14:textId="2AA0BA8B" w:rsidR="00805CFA" w:rsidRPr="00F529E9" w:rsidRDefault="00805CFA" w:rsidP="00584EB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Cost</w:t>
            </w:r>
          </w:p>
        </w:tc>
      </w:tr>
      <w:tr w:rsidR="00805CFA" w:rsidRPr="00F529E9" w14:paraId="3896E700" w14:textId="77777777" w:rsidTr="00584EBF">
        <w:trPr>
          <w:trHeight w:val="408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E90D700" w14:textId="73211DDE" w:rsidR="00805CFA" w:rsidRPr="00F529E9" w:rsidRDefault="0077469D" w:rsidP="00584EB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Tasks</w:t>
            </w:r>
          </w:p>
        </w:tc>
        <w:tc>
          <w:tcPr>
            <w:tcW w:w="281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594FB0F" w14:textId="5883B067" w:rsidR="00805CFA" w:rsidRPr="00F529E9" w:rsidRDefault="00805CFA" w:rsidP="00584EB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Description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F704331" w14:textId="77777777" w:rsidR="00805CFA" w:rsidRPr="00F529E9" w:rsidRDefault="00805CFA" w:rsidP="00584EB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0CE995A" w14:textId="77777777" w:rsidR="00805CFA" w:rsidRPr="00F529E9" w:rsidRDefault="00805CFA" w:rsidP="00584EB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0DDD08F" w14:textId="77777777" w:rsidR="00805CFA" w:rsidRPr="00F529E9" w:rsidRDefault="00805CFA" w:rsidP="00584EB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</w:tr>
      <w:tr w:rsidR="00805CFA" w:rsidRPr="00F529E9" w14:paraId="6F489A53" w14:textId="77777777" w:rsidTr="00584EBF">
        <w:trPr>
          <w:trHeight w:val="760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028B7CE" w14:textId="4F1348D7" w:rsidR="00805CFA" w:rsidRPr="00F529E9" w:rsidRDefault="00805CFA" w:rsidP="00324C8D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1.0</w:t>
            </w:r>
          </w:p>
        </w:tc>
        <w:tc>
          <w:tcPr>
            <w:tcW w:w="281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5201449" w14:textId="31DE4FC0" w:rsidR="00805CFA" w:rsidRPr="00F529E9" w:rsidRDefault="00CF38D5" w:rsidP="00324C8D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 xml:space="preserve">Hire a place for </w:t>
            </w:r>
            <w:r w:rsidR="00754B99"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 xml:space="preserve">the </w:t>
            </w:r>
            <w:r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first meetin</w:t>
            </w:r>
            <w:r w:rsidR="009E0CE9"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g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AB6DBB5" w14:textId="38A644F4" w:rsidR="00805CFA" w:rsidRPr="00F529E9" w:rsidRDefault="00346DF9" w:rsidP="00324C8D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 xml:space="preserve">The meeting will be held </w:t>
            </w:r>
            <w:r w:rsidR="004770BC"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at the library in a private room.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4178885" w14:textId="5DB01410" w:rsidR="00805CFA" w:rsidRPr="00F529E9" w:rsidRDefault="00805CFA" w:rsidP="00324C8D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4 hour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5DD2105" w14:textId="46FE9855" w:rsidR="00805CFA" w:rsidRPr="00F529E9" w:rsidRDefault="004770BC" w:rsidP="00324C8D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Free</w:t>
            </w:r>
          </w:p>
        </w:tc>
      </w:tr>
      <w:tr w:rsidR="00805CFA" w:rsidRPr="00F529E9" w14:paraId="3F33DD97" w14:textId="77777777" w:rsidTr="00584EBF">
        <w:trPr>
          <w:trHeight w:val="699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F55565E" w14:textId="3026CBA6" w:rsidR="00805CFA" w:rsidRPr="00F529E9" w:rsidRDefault="00CA5F18" w:rsidP="00324C8D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1.2</w:t>
            </w:r>
          </w:p>
        </w:tc>
        <w:tc>
          <w:tcPr>
            <w:tcW w:w="281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7DF2380" w14:textId="7381B8F9" w:rsidR="00805CFA" w:rsidRPr="00F529E9" w:rsidRDefault="00F5411C" w:rsidP="00324C8D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 xml:space="preserve">Discuss </w:t>
            </w:r>
            <w:r w:rsidR="00FF1BC1"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who are our</w:t>
            </w:r>
            <w:r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 xml:space="preserve"> stakeholders </w:t>
            </w:r>
            <w:r w:rsidR="00FF1BC1"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 xml:space="preserve">in </w:t>
            </w:r>
            <w:r w:rsidR="008B4678"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 xml:space="preserve">the </w:t>
            </w:r>
            <w:r w:rsidR="00FF1BC1"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meeting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661A6B0" w14:textId="0CAEA406" w:rsidR="00805CFA" w:rsidRPr="00F529E9" w:rsidRDefault="00716D5F" w:rsidP="00324C8D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Hardware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B4488D3" w14:textId="5B5F5FD1" w:rsidR="00805CFA" w:rsidRPr="00F529E9" w:rsidRDefault="00805CFA" w:rsidP="00324C8D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2 laptop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F41ED28" w14:textId="74EBBDD3" w:rsidR="00805CFA" w:rsidRPr="00F529E9" w:rsidRDefault="00716D5F" w:rsidP="00324C8D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1200*2=$2400</w:t>
            </w:r>
          </w:p>
        </w:tc>
      </w:tr>
      <w:tr w:rsidR="00805CFA" w:rsidRPr="00F529E9" w14:paraId="38F7A1BF" w14:textId="77777777" w:rsidTr="00A025BB">
        <w:trPr>
          <w:trHeight w:val="611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3C8BD53" w14:textId="0BDFC19A" w:rsidR="00805CFA" w:rsidRPr="00F529E9" w:rsidRDefault="00716D5F" w:rsidP="00324C8D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1.3</w:t>
            </w:r>
          </w:p>
        </w:tc>
        <w:tc>
          <w:tcPr>
            <w:tcW w:w="281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7140055" w14:textId="2C26DBDE" w:rsidR="00805CFA" w:rsidRPr="00F529E9" w:rsidRDefault="00716D5F" w:rsidP="00324C8D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Design persona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55D74ED" w14:textId="08361B4E" w:rsidR="00805CFA" w:rsidRPr="00F529E9" w:rsidRDefault="00E2538E" w:rsidP="00324C8D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Network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D5B7CD8" w14:textId="11CA9E0F" w:rsidR="00805CFA" w:rsidRPr="00F529E9" w:rsidRDefault="00707BB7" w:rsidP="00324C8D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 xml:space="preserve">Moderns and </w:t>
            </w:r>
            <w:r w:rsidR="004D13ED"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an intern</w:t>
            </w:r>
            <w:r w:rsidR="00FC79C9"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et connection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9D12EA8" w14:textId="3CC7E777" w:rsidR="00805CFA" w:rsidRPr="00F529E9" w:rsidRDefault="00FC79C9" w:rsidP="00324C8D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120+50=$170</w:t>
            </w:r>
          </w:p>
        </w:tc>
      </w:tr>
      <w:tr w:rsidR="00FC79C9" w:rsidRPr="00F529E9" w14:paraId="6AE85968" w14:textId="77777777" w:rsidTr="00A025BB">
        <w:trPr>
          <w:trHeight w:val="611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428E9C5" w14:textId="348E21EC" w:rsidR="00FC79C9" w:rsidRPr="00F529E9" w:rsidRDefault="001E78A8" w:rsidP="00324C8D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2.0</w:t>
            </w:r>
          </w:p>
        </w:tc>
        <w:tc>
          <w:tcPr>
            <w:tcW w:w="281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09CF8CB" w14:textId="1B35B72A" w:rsidR="00FC79C9" w:rsidRPr="00F529E9" w:rsidRDefault="001E78A8" w:rsidP="00324C8D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Create a repository on GitHub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1014F80" w14:textId="6FB89B78" w:rsidR="00FC79C9" w:rsidRPr="00F529E9" w:rsidRDefault="009211B4" w:rsidP="00324C8D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programmer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A53AD7A" w14:textId="536AD0BB" w:rsidR="00FC79C9" w:rsidRPr="00F529E9" w:rsidRDefault="009211B4" w:rsidP="00324C8D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5 hour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7330234" w14:textId="0C6FED61" w:rsidR="00FC79C9" w:rsidRPr="00F529E9" w:rsidRDefault="00E93844" w:rsidP="00324C8D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5*40=$200</w:t>
            </w:r>
          </w:p>
        </w:tc>
      </w:tr>
      <w:tr w:rsidR="001E78A8" w:rsidRPr="00F529E9" w14:paraId="68F074D9" w14:textId="77777777" w:rsidTr="00A025BB">
        <w:trPr>
          <w:trHeight w:val="611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C8FBD0C" w14:textId="14D6310E" w:rsidR="001E78A8" w:rsidRPr="00F529E9" w:rsidRDefault="001E78A8" w:rsidP="00324C8D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2.1</w:t>
            </w:r>
          </w:p>
        </w:tc>
        <w:tc>
          <w:tcPr>
            <w:tcW w:w="281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1545B7D" w14:textId="25599D51" w:rsidR="001E78A8" w:rsidRPr="00F529E9" w:rsidRDefault="001E78A8" w:rsidP="00324C8D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Design a Gantt chart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C4693FD" w14:textId="251E5BED" w:rsidR="001E78A8" w:rsidRPr="00F529E9" w:rsidRDefault="00B81715" w:rsidP="00324C8D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Software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AA838FD" w14:textId="731F5931" w:rsidR="001E78A8" w:rsidRPr="00F529E9" w:rsidRDefault="0063016D" w:rsidP="00324C8D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 xml:space="preserve">Software license </w:t>
            </w:r>
            <w:r w:rsidR="00714877"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*1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29F00DA" w14:textId="0867F73D" w:rsidR="001E78A8" w:rsidRPr="00F529E9" w:rsidRDefault="0063016D" w:rsidP="00324C8D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$60</w:t>
            </w:r>
          </w:p>
        </w:tc>
      </w:tr>
      <w:tr w:rsidR="001E78A8" w:rsidRPr="00F529E9" w14:paraId="7378F608" w14:textId="77777777" w:rsidTr="00A025BB">
        <w:trPr>
          <w:trHeight w:val="611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1B2899D" w14:textId="075EB8F9" w:rsidR="001E78A8" w:rsidRPr="00F529E9" w:rsidRDefault="00A025BB" w:rsidP="00324C8D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3.1</w:t>
            </w:r>
          </w:p>
        </w:tc>
        <w:tc>
          <w:tcPr>
            <w:tcW w:w="281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9564E55" w14:textId="2FC146FC" w:rsidR="001E78A8" w:rsidRPr="00F529E9" w:rsidRDefault="00A025BB" w:rsidP="00324C8D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 xml:space="preserve">Create a </w:t>
            </w:r>
            <w:r w:rsidR="00C43267"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risk register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F080E4A" w14:textId="204C22FA" w:rsidR="001E78A8" w:rsidRPr="00F529E9" w:rsidRDefault="00763286" w:rsidP="00324C8D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Project management team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318E693" w14:textId="5B94CFF0" w:rsidR="001E78A8" w:rsidRPr="00F529E9" w:rsidRDefault="00B81149" w:rsidP="00324C8D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8 hour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D52905C" w14:textId="24D710E6" w:rsidR="001E78A8" w:rsidRPr="00F529E9" w:rsidRDefault="00B81149" w:rsidP="00324C8D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8*30=$240</w:t>
            </w:r>
          </w:p>
        </w:tc>
      </w:tr>
      <w:tr w:rsidR="00C43267" w:rsidRPr="00F529E9" w14:paraId="16527562" w14:textId="77777777" w:rsidTr="00A025BB">
        <w:trPr>
          <w:trHeight w:val="611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FD79699" w14:textId="46A7FAB5" w:rsidR="00C43267" w:rsidRPr="00F529E9" w:rsidRDefault="00C43267" w:rsidP="00324C8D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3.2</w:t>
            </w:r>
          </w:p>
        </w:tc>
        <w:tc>
          <w:tcPr>
            <w:tcW w:w="281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CB9135E" w14:textId="55DC9E9C" w:rsidR="00C43267" w:rsidRPr="00F529E9" w:rsidRDefault="00B81149" w:rsidP="00324C8D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Design and p</w:t>
            </w:r>
            <w:r w:rsidR="00C43267"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ublish the website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328E84C" w14:textId="18B94899" w:rsidR="00C43267" w:rsidRPr="00F529E9" w:rsidRDefault="00D36974" w:rsidP="00324C8D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Web designer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3647BB6" w14:textId="3081A857" w:rsidR="00C43267" w:rsidRPr="00F529E9" w:rsidRDefault="00F529E9" w:rsidP="00324C8D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2 week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0EAAF44" w14:textId="5B904BCF" w:rsidR="00C43267" w:rsidRPr="00F529E9" w:rsidRDefault="00F529E9" w:rsidP="00324C8D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$1300</w:t>
            </w:r>
          </w:p>
        </w:tc>
      </w:tr>
      <w:tr w:rsidR="00C43267" w:rsidRPr="00F529E9" w14:paraId="4C0BE9CC" w14:textId="77777777" w:rsidTr="00A025BB">
        <w:trPr>
          <w:trHeight w:val="611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0AA5495" w14:textId="28C2A7E6" w:rsidR="00C43267" w:rsidRPr="00F529E9" w:rsidRDefault="00FD6EA7" w:rsidP="00324C8D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3.3</w:t>
            </w:r>
          </w:p>
        </w:tc>
        <w:tc>
          <w:tcPr>
            <w:tcW w:w="281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17B8190" w14:textId="24AC1FD8" w:rsidR="00C43267" w:rsidRPr="00F529E9" w:rsidRDefault="00FD6EA7" w:rsidP="00324C8D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Testing website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A265C50" w14:textId="7923E9F1" w:rsidR="00C43267" w:rsidRPr="00F529E9" w:rsidRDefault="00714877" w:rsidP="00324C8D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Tester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CB02B3A" w14:textId="7196AD84" w:rsidR="00C43267" w:rsidRPr="00F529E9" w:rsidRDefault="00714877" w:rsidP="00324C8D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8 hour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D771275" w14:textId="5D3D24A8" w:rsidR="00C43267" w:rsidRPr="00F529E9" w:rsidRDefault="00CC2B4E" w:rsidP="00324C8D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F529E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8*20=$160</w:t>
            </w:r>
          </w:p>
        </w:tc>
      </w:tr>
      <w:tr w:rsidR="00805CFA" w:rsidRPr="00F529E9" w14:paraId="4DFFD1FB" w14:textId="77777777" w:rsidTr="00A025BB">
        <w:trPr>
          <w:trHeight w:val="611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F04F781" w14:textId="71D2C8AB" w:rsidR="00805CFA" w:rsidRPr="00F529E9" w:rsidRDefault="00805CFA" w:rsidP="00324C8D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F529E9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NZ" w:eastAsia="en-NZ"/>
              </w:rPr>
              <w:t>Total</w:t>
            </w:r>
          </w:p>
        </w:tc>
        <w:tc>
          <w:tcPr>
            <w:tcW w:w="281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C97BE8B" w14:textId="3E694DB8" w:rsidR="00805CFA" w:rsidRPr="00F529E9" w:rsidRDefault="00805CFA" w:rsidP="00324C8D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7475BA8D" w14:textId="68D76096" w:rsidR="00805CFA" w:rsidRPr="00F529E9" w:rsidRDefault="00805CFA" w:rsidP="00324C8D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382AE2E" w14:textId="24BAE6FF" w:rsidR="00805CFA" w:rsidRPr="00F529E9" w:rsidRDefault="00805CFA" w:rsidP="00324C8D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2760F766" w14:textId="1451E495" w:rsidR="00805CFA" w:rsidRPr="00F529E9" w:rsidRDefault="00805CFA" w:rsidP="00324C8D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F529E9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NZ" w:eastAsia="en-NZ"/>
              </w:rPr>
              <w:t>NZ</w:t>
            </w:r>
            <w:r w:rsidR="00BF3FA5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NZ" w:eastAsia="en-NZ"/>
              </w:rPr>
              <w:t xml:space="preserve"> $4530</w:t>
            </w:r>
          </w:p>
        </w:tc>
      </w:tr>
    </w:tbl>
    <w:p w14:paraId="6A27606C" w14:textId="4CCAA23B" w:rsidR="00805CFA" w:rsidRPr="00F529E9" w:rsidRDefault="00805CFA" w:rsidP="00584EBF">
      <w:pPr>
        <w:spacing w:after="0" w:line="240" w:lineRule="auto"/>
        <w:jc w:val="center"/>
        <w:textAlignment w:val="baseline"/>
        <w:rPr>
          <w:rFonts w:ascii="Times New Roman" w:eastAsia="Times New Roman" w:hAnsi="Times New Roman"/>
          <w:sz w:val="18"/>
          <w:szCs w:val="18"/>
          <w:lang w:val="en-NZ" w:eastAsia="en-NZ"/>
        </w:rPr>
      </w:pPr>
    </w:p>
    <w:p w14:paraId="03AB1210" w14:textId="14BE867B" w:rsidR="00805CFA" w:rsidRPr="00F529E9" w:rsidRDefault="00805CFA" w:rsidP="00584EBF">
      <w:pPr>
        <w:spacing w:after="0" w:line="240" w:lineRule="auto"/>
        <w:jc w:val="center"/>
        <w:textAlignment w:val="baseline"/>
        <w:rPr>
          <w:rFonts w:ascii="Times New Roman" w:eastAsia="Times New Roman" w:hAnsi="Times New Roman"/>
          <w:sz w:val="18"/>
          <w:szCs w:val="18"/>
          <w:lang w:val="en-NZ" w:eastAsia="en-NZ"/>
        </w:rPr>
      </w:pPr>
    </w:p>
    <w:p w14:paraId="034AD2EA" w14:textId="77777777" w:rsidR="007F5382" w:rsidRPr="00F529E9" w:rsidRDefault="007F5382" w:rsidP="00584EBF">
      <w:pPr>
        <w:spacing w:line="240" w:lineRule="auto"/>
        <w:jc w:val="center"/>
        <w:rPr>
          <w:rFonts w:ascii="Times New Roman" w:hAnsi="Times New Roman"/>
        </w:rPr>
      </w:pPr>
    </w:p>
    <w:sectPr w:rsidR="007F5382" w:rsidRPr="00F529E9" w:rsidSect="002B537F">
      <w:headerReference w:type="default" r:id="rId7"/>
      <w:footerReference w:type="default" r:id="rId8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1B0314" w14:textId="77777777" w:rsidR="00AD227A" w:rsidRDefault="00AD227A" w:rsidP="00673E24">
      <w:pPr>
        <w:spacing w:after="0" w:line="240" w:lineRule="auto"/>
      </w:pPr>
      <w:r>
        <w:separator/>
      </w:r>
    </w:p>
  </w:endnote>
  <w:endnote w:type="continuationSeparator" w:id="0">
    <w:p w14:paraId="17877D47" w14:textId="77777777" w:rsidR="00AD227A" w:rsidRDefault="00AD227A" w:rsidP="00673E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3811855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CFC3CC7" w14:textId="08BFDB07" w:rsidR="002B537F" w:rsidRDefault="002B537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DCBB4FA" w14:textId="77777777" w:rsidR="002B537F" w:rsidRPr="0028250B" w:rsidRDefault="002B537F" w:rsidP="002B537F">
    <w:pPr>
      <w:pStyle w:val="Title2"/>
      <w:jc w:val="left"/>
      <w:rPr>
        <w:rFonts w:ascii="Times New Roman" w:hAnsi="Times New Roman" w:cs="Times New Roman"/>
      </w:rPr>
    </w:pPr>
    <w:r w:rsidRPr="0028250B">
      <w:rPr>
        <w:rFonts w:ascii="Times New Roman" w:hAnsi="Times New Roman" w:cs="Times New Roman"/>
      </w:rPr>
      <w:t>Katherine Mulder,</w:t>
    </w:r>
    <w:r>
      <w:rPr>
        <w:rFonts w:ascii="Times New Roman" w:hAnsi="Times New Roman" w:cs="Times New Roman"/>
      </w:rPr>
      <w:t xml:space="preserve"> </w:t>
    </w:r>
    <w:proofErr w:type="spellStart"/>
    <w:r>
      <w:rPr>
        <w:rFonts w:ascii="Times New Roman" w:hAnsi="Times New Roman" w:cs="Times New Roman"/>
      </w:rPr>
      <w:t>Shaniece</w:t>
    </w:r>
    <w:proofErr w:type="spellEnd"/>
    <w:r>
      <w:rPr>
        <w:rFonts w:ascii="Times New Roman" w:hAnsi="Times New Roman" w:cs="Times New Roman"/>
      </w:rPr>
      <w:t xml:space="preserve"> Eagan</w:t>
    </w:r>
  </w:p>
  <w:p w14:paraId="38535481" w14:textId="77777777" w:rsidR="00673E24" w:rsidRDefault="00673E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636B0F" w14:textId="77777777" w:rsidR="00AD227A" w:rsidRDefault="00AD227A" w:rsidP="00673E24">
      <w:pPr>
        <w:spacing w:after="0" w:line="240" w:lineRule="auto"/>
      </w:pPr>
      <w:r>
        <w:separator/>
      </w:r>
    </w:p>
  </w:footnote>
  <w:footnote w:type="continuationSeparator" w:id="0">
    <w:p w14:paraId="1AE48333" w14:textId="77777777" w:rsidR="00AD227A" w:rsidRDefault="00AD227A" w:rsidP="00673E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ADD4BB" w14:textId="4B531B04" w:rsidR="00F5345F" w:rsidRPr="00C36D49" w:rsidRDefault="00F5345F" w:rsidP="00F5345F">
    <w:pPr>
      <w:pStyle w:val="Header"/>
      <w:rPr>
        <w:b/>
        <w:bCs/>
        <w:sz w:val="40"/>
        <w:szCs w:val="40"/>
      </w:rPr>
    </w:pPr>
    <w:r>
      <w:t>ITPM5.240 Agile Projects</w:t>
    </w:r>
    <w:r>
      <w:tab/>
      <w:t xml:space="preserve">                                                                      </w:t>
    </w:r>
    <w:r>
      <w:rPr>
        <w:b/>
        <w:bCs/>
        <w:sz w:val="40"/>
        <w:szCs w:val="40"/>
      </w:rPr>
      <w:t>RESOURCE NEEDS</w:t>
    </w:r>
  </w:p>
  <w:p w14:paraId="53CE4F31" w14:textId="77777777" w:rsidR="00673E24" w:rsidRDefault="00673E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0721180">
    <w:abstractNumId w:val="1"/>
  </w:num>
  <w:num w:numId="2" w16cid:durableId="93331193">
    <w:abstractNumId w:val="0"/>
  </w:num>
  <w:num w:numId="3" w16cid:durableId="1968509043">
    <w:abstractNumId w:val="6"/>
  </w:num>
  <w:num w:numId="4" w16cid:durableId="1165632578">
    <w:abstractNumId w:val="5"/>
  </w:num>
  <w:num w:numId="5" w16cid:durableId="1384212734">
    <w:abstractNumId w:val="4"/>
  </w:num>
  <w:num w:numId="6" w16cid:durableId="1948655841">
    <w:abstractNumId w:val="7"/>
  </w:num>
  <w:num w:numId="7" w16cid:durableId="1388643408">
    <w:abstractNumId w:val="3"/>
  </w:num>
  <w:num w:numId="8" w16cid:durableId="1627088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bIwNTA3NTRW0lEKTi0uzszPAykwrAUA3yWMPiwAAAA="/>
  </w:docVars>
  <w:rsids>
    <w:rsidRoot w:val="008911ED"/>
    <w:rsid w:val="000168CD"/>
    <w:rsid w:val="000A5D4C"/>
    <w:rsid w:val="001075F7"/>
    <w:rsid w:val="001B3C02"/>
    <w:rsid w:val="001E78A8"/>
    <w:rsid w:val="001F6F1E"/>
    <w:rsid w:val="002979E3"/>
    <w:rsid w:val="002B537F"/>
    <w:rsid w:val="00324C8D"/>
    <w:rsid w:val="00346DF9"/>
    <w:rsid w:val="004770BC"/>
    <w:rsid w:val="00480CE5"/>
    <w:rsid w:val="004D13ED"/>
    <w:rsid w:val="00527945"/>
    <w:rsid w:val="00584EBF"/>
    <w:rsid w:val="0063016D"/>
    <w:rsid w:val="00670357"/>
    <w:rsid w:val="00673E24"/>
    <w:rsid w:val="00684B5F"/>
    <w:rsid w:val="0070451F"/>
    <w:rsid w:val="00707BB7"/>
    <w:rsid w:val="00714877"/>
    <w:rsid w:val="00716D5F"/>
    <w:rsid w:val="00754B99"/>
    <w:rsid w:val="00763286"/>
    <w:rsid w:val="0077469D"/>
    <w:rsid w:val="00777BD7"/>
    <w:rsid w:val="007F5382"/>
    <w:rsid w:val="00805CFA"/>
    <w:rsid w:val="0082240C"/>
    <w:rsid w:val="00827DF3"/>
    <w:rsid w:val="008911ED"/>
    <w:rsid w:val="008B4678"/>
    <w:rsid w:val="008F7BBC"/>
    <w:rsid w:val="009211B4"/>
    <w:rsid w:val="00994D34"/>
    <w:rsid w:val="009E0CE9"/>
    <w:rsid w:val="00A025BB"/>
    <w:rsid w:val="00A307F2"/>
    <w:rsid w:val="00AD227A"/>
    <w:rsid w:val="00B54C87"/>
    <w:rsid w:val="00B81149"/>
    <w:rsid w:val="00B81715"/>
    <w:rsid w:val="00BC62AB"/>
    <w:rsid w:val="00BF3FA5"/>
    <w:rsid w:val="00C14A14"/>
    <w:rsid w:val="00C43267"/>
    <w:rsid w:val="00C633A6"/>
    <w:rsid w:val="00CA0A83"/>
    <w:rsid w:val="00CA5F18"/>
    <w:rsid w:val="00CC2B4E"/>
    <w:rsid w:val="00CF38D5"/>
    <w:rsid w:val="00D26C51"/>
    <w:rsid w:val="00D36974"/>
    <w:rsid w:val="00D84B29"/>
    <w:rsid w:val="00DA43AD"/>
    <w:rsid w:val="00DF3354"/>
    <w:rsid w:val="00E12925"/>
    <w:rsid w:val="00E2538E"/>
    <w:rsid w:val="00E65FD0"/>
    <w:rsid w:val="00E93844"/>
    <w:rsid w:val="00F363B3"/>
    <w:rsid w:val="00F46FFB"/>
    <w:rsid w:val="00F529E9"/>
    <w:rsid w:val="00F5345F"/>
    <w:rsid w:val="00F5411C"/>
    <w:rsid w:val="00FA5D34"/>
    <w:rsid w:val="00FC79C9"/>
    <w:rsid w:val="00FD6EA7"/>
    <w:rsid w:val="00FF1B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E0A8D5"/>
  <w15:chartTrackingRefBased/>
  <w15:docId w15:val="{1D65E1D1-A8D3-42E5-B7E8-CE28FAAF3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5D3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  <w:style w:type="paragraph" w:customStyle="1" w:styleId="paragraph">
    <w:name w:val="paragraph"/>
    <w:basedOn w:val="Normal"/>
    <w:rsid w:val="00805CF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805CFA"/>
  </w:style>
  <w:style w:type="character" w:customStyle="1" w:styleId="eop">
    <w:name w:val="eop"/>
    <w:basedOn w:val="DefaultParagraphFont"/>
    <w:rsid w:val="00805CFA"/>
  </w:style>
  <w:style w:type="paragraph" w:styleId="Header">
    <w:name w:val="header"/>
    <w:basedOn w:val="Normal"/>
    <w:link w:val="HeaderChar"/>
    <w:uiPriority w:val="99"/>
    <w:rsid w:val="00673E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3E24"/>
    <w:rPr>
      <w:lang w:val="en-GB"/>
    </w:rPr>
  </w:style>
  <w:style w:type="paragraph" w:styleId="Footer">
    <w:name w:val="footer"/>
    <w:basedOn w:val="Normal"/>
    <w:link w:val="FooterChar"/>
    <w:uiPriority w:val="99"/>
    <w:rsid w:val="00673E2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3E24"/>
    <w:rPr>
      <w:lang w:val="en-GB"/>
    </w:rPr>
  </w:style>
  <w:style w:type="paragraph" w:customStyle="1" w:styleId="Title2">
    <w:name w:val="Title 2"/>
    <w:basedOn w:val="Normal"/>
    <w:uiPriority w:val="1"/>
    <w:qFormat/>
    <w:rsid w:val="002B537F"/>
    <w:pPr>
      <w:spacing w:after="0" w:line="480" w:lineRule="auto"/>
      <w:jc w:val="center"/>
    </w:pPr>
    <w:rPr>
      <w:rFonts w:asciiTheme="minorHAnsi" w:eastAsiaTheme="minorEastAsia" w:hAnsiTheme="minorHAnsi" w:cstheme="minorBidi"/>
      <w:color w:val="000000" w:themeColor="text1"/>
      <w:sz w:val="24"/>
      <w:szCs w:val="24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41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9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20678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90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7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726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45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678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466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2227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73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6086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61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926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800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255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202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7063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528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793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245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9257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781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650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747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299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0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6361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096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719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695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2120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430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169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819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173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71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45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313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035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728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84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221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2989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306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178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33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2941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621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211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302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098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944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43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568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481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4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1</Pages>
  <Words>106</Words>
  <Characters>606</Characters>
  <Application>Microsoft Office Word</Application>
  <DocSecurity>0</DocSecurity>
  <Lines>5</Lines>
  <Paragraphs>1</Paragraphs>
  <ScaleCrop>false</ScaleCrop>
  <Company/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Katherine Mulder</cp:lastModifiedBy>
  <cp:revision>52</cp:revision>
  <dcterms:created xsi:type="dcterms:W3CDTF">2022-03-15T02:08:00Z</dcterms:created>
  <dcterms:modified xsi:type="dcterms:W3CDTF">2022-05-24T12:47:00Z</dcterms:modified>
</cp:coreProperties>
</file>